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7D66D" w14:textId="365B682F" w:rsidR="00F85E6B" w:rsidRDefault="00857316" w:rsidP="00C23195">
      <w:pPr>
        <w:ind w:left="720" w:hanging="360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BB8AE56" wp14:editId="4E52AF27">
            <wp:simplePos x="0" y="0"/>
            <wp:positionH relativeFrom="column">
              <wp:posOffset>997238</wp:posOffset>
            </wp:positionH>
            <wp:positionV relativeFrom="paragraph">
              <wp:posOffset>-755015</wp:posOffset>
            </wp:positionV>
            <wp:extent cx="4191000" cy="1196340"/>
            <wp:effectExtent l="0" t="0" r="0" b="0"/>
            <wp:wrapNone/>
            <wp:docPr id="6" name="Picture 6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sig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196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D3365B" w14:textId="77777777" w:rsidR="00956698" w:rsidRPr="00956698" w:rsidRDefault="00956698" w:rsidP="00956698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22462785" w14:textId="64753084" w:rsidR="007D6F89" w:rsidRPr="007D6F89" w:rsidRDefault="00182433" w:rsidP="007D6F8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F36D2">
        <w:rPr>
          <w:rFonts w:asciiTheme="majorBidi" w:hAnsiTheme="majorBidi" w:cstheme="majorBidi"/>
          <w:b/>
          <w:bCs/>
          <w:sz w:val="24"/>
          <w:szCs w:val="24"/>
        </w:rPr>
        <w:t>Question/Problem statement</w:t>
      </w:r>
      <w:r w:rsidRPr="00182433">
        <w:rPr>
          <w:rFonts w:asciiTheme="majorBidi" w:hAnsiTheme="majorBidi" w:cstheme="majorBidi"/>
          <w:sz w:val="24"/>
          <w:szCs w:val="24"/>
        </w:rPr>
        <w:t>:</w:t>
      </w:r>
    </w:p>
    <w:p w14:paraId="3D199E78" w14:textId="7F44C35C" w:rsidR="00F16531" w:rsidRDefault="00857316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hat is the </w:t>
      </w:r>
      <w:r w:rsidR="008A38A1">
        <w:rPr>
          <w:rFonts w:asciiTheme="majorBidi" w:hAnsiTheme="majorBidi" w:cstheme="majorBidi"/>
          <w:sz w:val="24"/>
          <w:szCs w:val="24"/>
        </w:rPr>
        <w:t xml:space="preserve">most </w:t>
      </w:r>
      <w:r w:rsidR="009E4117">
        <w:rPr>
          <w:rFonts w:asciiTheme="majorBidi" w:hAnsiTheme="majorBidi" w:cstheme="majorBidi"/>
          <w:sz w:val="24"/>
          <w:szCs w:val="24"/>
        </w:rPr>
        <w:t xml:space="preserve">bought </w:t>
      </w:r>
      <w:r w:rsidR="008A38A1">
        <w:rPr>
          <w:rFonts w:asciiTheme="majorBidi" w:hAnsiTheme="majorBidi" w:cstheme="majorBidi"/>
          <w:sz w:val="24"/>
          <w:szCs w:val="24"/>
        </w:rPr>
        <w:t>us</w:t>
      </w:r>
      <w:r w:rsidR="009E4117">
        <w:rPr>
          <w:rFonts w:asciiTheme="majorBidi" w:hAnsiTheme="majorBidi" w:cstheme="majorBidi"/>
          <w:sz w:val="24"/>
          <w:szCs w:val="24"/>
        </w:rPr>
        <w:t xml:space="preserve">ed </w:t>
      </w:r>
      <w:r w:rsidR="008A38A1">
        <w:rPr>
          <w:rFonts w:asciiTheme="majorBidi" w:hAnsiTheme="majorBidi" w:cstheme="majorBidi"/>
          <w:sz w:val="24"/>
          <w:szCs w:val="24"/>
        </w:rPr>
        <w:t>car in Saudi Arabia?</w:t>
      </w:r>
    </w:p>
    <w:p w14:paraId="26AD4AE7" w14:textId="05AE2B48" w:rsidR="00182433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F36D2">
        <w:rPr>
          <w:rFonts w:asciiTheme="majorBidi" w:hAnsiTheme="majorBidi" w:cstheme="majorBidi"/>
          <w:b/>
          <w:bCs/>
          <w:sz w:val="24"/>
          <w:szCs w:val="24"/>
        </w:rPr>
        <w:t>Data Description</w:t>
      </w:r>
      <w:r w:rsidRPr="003401CF">
        <w:rPr>
          <w:rFonts w:asciiTheme="majorBidi" w:hAnsiTheme="majorBidi" w:cstheme="majorBidi"/>
          <w:sz w:val="24"/>
          <w:szCs w:val="24"/>
        </w:rPr>
        <w:t>:</w:t>
      </w:r>
    </w:p>
    <w:p w14:paraId="67CD02E3" w14:textId="77777777" w:rsidR="000A5770" w:rsidRDefault="00F16531" w:rsidP="000A577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lumns:</w:t>
      </w:r>
      <w:r w:rsidR="008A38A1">
        <w:rPr>
          <w:rFonts w:asciiTheme="majorBidi" w:hAnsiTheme="majorBidi" w:cstheme="majorBidi"/>
          <w:sz w:val="24"/>
          <w:szCs w:val="24"/>
        </w:rPr>
        <w:t>(</w:t>
      </w:r>
    </w:p>
    <w:p w14:paraId="7D7F3A3E" w14:textId="690CD7A0" w:rsidR="000A5770" w:rsidRDefault="000A5770" w:rsidP="000A5770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-</w:t>
      </w:r>
      <w:r w:rsidR="008A38A1">
        <w:rPr>
          <w:rFonts w:asciiTheme="majorBidi" w:hAnsiTheme="majorBidi" w:cstheme="majorBidi"/>
          <w:sz w:val="24"/>
          <w:szCs w:val="24"/>
        </w:rPr>
        <w:t>car_brand</w:t>
      </w:r>
      <w:r>
        <w:rPr>
          <w:rFonts w:asciiTheme="majorBidi" w:hAnsiTheme="majorBidi" w:cstheme="majorBidi"/>
          <w:sz w:val="24"/>
          <w:szCs w:val="24"/>
        </w:rPr>
        <w:t>(</w:t>
      </w:r>
      <w:r w:rsidR="00F650F5">
        <w:rPr>
          <w:rFonts w:asciiTheme="majorBidi" w:hAnsiTheme="majorBidi" w:cstheme="majorBidi"/>
          <w:sz w:val="24"/>
          <w:szCs w:val="24"/>
        </w:rPr>
        <w:t>text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45164B61" w14:textId="1A29F38D" w:rsidR="000A5770" w:rsidRDefault="000A5770" w:rsidP="000A5770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-</w:t>
      </w:r>
      <w:r w:rsidR="008A38A1">
        <w:rPr>
          <w:rFonts w:asciiTheme="majorBidi" w:hAnsiTheme="majorBidi" w:cstheme="majorBidi"/>
          <w:sz w:val="24"/>
          <w:szCs w:val="24"/>
        </w:rPr>
        <w:t>car_model</w:t>
      </w:r>
      <w:r>
        <w:rPr>
          <w:rFonts w:asciiTheme="majorBidi" w:hAnsiTheme="majorBidi" w:cstheme="majorBidi"/>
          <w:sz w:val="24"/>
          <w:szCs w:val="24"/>
        </w:rPr>
        <w:t>(</w:t>
      </w:r>
      <w:r w:rsidR="00F650F5">
        <w:rPr>
          <w:rFonts w:asciiTheme="majorBidi" w:hAnsiTheme="majorBidi" w:cstheme="majorBidi"/>
          <w:sz w:val="24"/>
          <w:szCs w:val="24"/>
        </w:rPr>
        <w:t>text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1C6E8D63" w14:textId="3AB19C86" w:rsidR="000A5770" w:rsidRDefault="000A5770" w:rsidP="000A5770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-</w:t>
      </w:r>
      <w:r w:rsidR="008A38A1">
        <w:rPr>
          <w:rFonts w:asciiTheme="majorBidi" w:hAnsiTheme="majorBidi" w:cstheme="majorBidi"/>
          <w:sz w:val="24"/>
          <w:szCs w:val="24"/>
        </w:rPr>
        <w:t>car_driven</w:t>
      </w:r>
      <w:r>
        <w:rPr>
          <w:rFonts w:asciiTheme="majorBidi" w:hAnsiTheme="majorBidi" w:cstheme="majorBidi"/>
          <w:sz w:val="24"/>
          <w:szCs w:val="24"/>
        </w:rPr>
        <w:t>(</w:t>
      </w:r>
      <w:r w:rsidR="00F650F5">
        <w:rPr>
          <w:rFonts w:asciiTheme="majorBidi" w:hAnsiTheme="majorBidi" w:cstheme="majorBidi"/>
          <w:sz w:val="24"/>
          <w:szCs w:val="24"/>
        </w:rPr>
        <w:t>float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03B1B3EF" w14:textId="79FD9AEC" w:rsidR="000A5770" w:rsidRDefault="000A5770" w:rsidP="000A5770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-</w:t>
      </w:r>
      <w:r w:rsidR="008A38A1">
        <w:rPr>
          <w:rFonts w:asciiTheme="majorBidi" w:hAnsiTheme="majorBidi" w:cstheme="majorBidi"/>
          <w:sz w:val="24"/>
          <w:szCs w:val="24"/>
        </w:rPr>
        <w:t>car_transmission</w:t>
      </w:r>
      <w:r>
        <w:rPr>
          <w:rFonts w:asciiTheme="majorBidi" w:hAnsiTheme="majorBidi" w:cstheme="majorBidi"/>
          <w:sz w:val="24"/>
          <w:szCs w:val="24"/>
        </w:rPr>
        <w:t>(</w:t>
      </w:r>
      <w:r w:rsidR="00F650F5">
        <w:rPr>
          <w:rFonts w:asciiTheme="majorBidi" w:hAnsiTheme="majorBidi" w:cstheme="majorBidi"/>
          <w:sz w:val="24"/>
          <w:szCs w:val="24"/>
        </w:rPr>
        <w:t>text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28519992" w14:textId="0CD1907A" w:rsidR="000A5770" w:rsidRDefault="000A5770" w:rsidP="000A5770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-</w:t>
      </w:r>
      <w:r w:rsidR="008A38A1">
        <w:rPr>
          <w:rFonts w:asciiTheme="majorBidi" w:hAnsiTheme="majorBidi" w:cstheme="majorBidi"/>
          <w:sz w:val="24"/>
          <w:szCs w:val="24"/>
        </w:rPr>
        <w:t>car_model_year</w:t>
      </w:r>
      <w:r>
        <w:rPr>
          <w:rFonts w:asciiTheme="majorBidi" w:hAnsiTheme="majorBidi" w:cstheme="majorBidi"/>
          <w:sz w:val="24"/>
          <w:szCs w:val="24"/>
        </w:rPr>
        <w:t>(</w:t>
      </w:r>
      <w:r w:rsidR="00F650F5">
        <w:rPr>
          <w:rFonts w:asciiTheme="majorBidi" w:hAnsiTheme="majorBidi" w:cstheme="majorBidi"/>
          <w:sz w:val="24"/>
          <w:szCs w:val="24"/>
        </w:rPr>
        <w:t>int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0956009B" w14:textId="3BC0E53D" w:rsidR="007D6F89" w:rsidRPr="000A5770" w:rsidRDefault="000A5770" w:rsidP="000A5770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 -</w:t>
      </w:r>
      <w:r w:rsidR="008A38A1">
        <w:rPr>
          <w:rFonts w:asciiTheme="majorBidi" w:hAnsiTheme="majorBidi" w:cstheme="majorBidi"/>
          <w:sz w:val="24"/>
          <w:szCs w:val="24"/>
        </w:rPr>
        <w:t>car_price</w:t>
      </w:r>
      <w:r>
        <w:rPr>
          <w:rFonts w:asciiTheme="majorBidi" w:hAnsiTheme="majorBidi" w:cstheme="majorBidi"/>
          <w:sz w:val="24"/>
          <w:szCs w:val="24"/>
        </w:rPr>
        <w:t>(</w:t>
      </w:r>
      <w:r w:rsidR="00F650F5">
        <w:rPr>
          <w:rFonts w:asciiTheme="majorBidi" w:hAnsiTheme="majorBidi" w:cstheme="majorBidi"/>
          <w:sz w:val="24"/>
          <w:szCs w:val="24"/>
        </w:rPr>
        <w:t>int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361E0096" w14:textId="205D5968" w:rsidR="00F16531" w:rsidRDefault="00F16531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ows</w:t>
      </w:r>
    </w:p>
    <w:p w14:paraId="54A12501" w14:textId="572FD2FE" w:rsidR="00F16531" w:rsidRDefault="00B241E8" w:rsidP="00B241E8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</w:t>
      </w:r>
      <w:r w:rsidR="00F16531">
        <w:rPr>
          <w:rFonts w:asciiTheme="majorBidi" w:hAnsiTheme="majorBidi" w:cstheme="majorBidi"/>
          <w:sz w:val="24"/>
          <w:szCs w:val="24"/>
        </w:rPr>
        <w:t>Data size (</w:t>
      </w:r>
      <w:r w:rsidR="008A38A1">
        <w:rPr>
          <w:rFonts w:asciiTheme="majorBidi" w:hAnsiTheme="majorBidi" w:cstheme="majorBidi"/>
          <w:sz w:val="24"/>
          <w:szCs w:val="24"/>
        </w:rPr>
        <w:t>2288X 6</w:t>
      </w:r>
      <w:r w:rsidR="00F16531">
        <w:rPr>
          <w:rFonts w:asciiTheme="majorBidi" w:hAnsiTheme="majorBidi" w:cstheme="majorBidi"/>
          <w:sz w:val="24"/>
          <w:szCs w:val="24"/>
        </w:rPr>
        <w:t xml:space="preserve">) </w:t>
      </w:r>
    </w:p>
    <w:p w14:paraId="60BE4006" w14:textId="644A705A" w:rsidR="000C7644" w:rsidRDefault="000C7644" w:rsidP="000C764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cope</w:t>
      </w:r>
      <w:r w:rsidRPr="009F36D2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16C52AF4" w14:textId="6BD33F44" w:rsidR="000C7644" w:rsidRPr="00C36034" w:rsidRDefault="000C7644" w:rsidP="000C7644">
      <w:pPr>
        <w:pStyle w:val="ListParagraph"/>
        <w:spacing w:after="0" w:line="240" w:lineRule="auto"/>
        <w:rPr>
          <w:rFonts w:asciiTheme="majorBidi" w:eastAsia="Times New Roman" w:hAnsiTheme="majorBidi" w:cstheme="majorBidi"/>
          <w:sz w:val="24"/>
          <w:szCs w:val="24"/>
        </w:rPr>
      </w:pPr>
      <w:r w:rsidRPr="000C7644"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  <w:lang w:val="en-SA"/>
        </w:rPr>
        <w:t xml:space="preserve">The scope of this project was </w:t>
      </w:r>
      <w:r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>from 1979 until prese</w:t>
      </w:r>
      <w:r w:rsidR="00C36034"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>n</w:t>
      </w:r>
      <w:r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 xml:space="preserve">t 2021 </w:t>
      </w:r>
      <w:r w:rsidRPr="000C7644"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  <w:lang w:val="en-SA"/>
        </w:rPr>
        <w:t>, to take an appropriate decision from up-to-date datasets</w:t>
      </w:r>
      <w:r w:rsidR="00C36034">
        <w:rPr>
          <w:rFonts w:asciiTheme="majorBidi" w:eastAsia="Times New Roman" w:hAnsiTheme="majorBidi" w:cstheme="majorBidi"/>
          <w:color w:val="24292F"/>
          <w:sz w:val="24"/>
          <w:szCs w:val="24"/>
          <w:shd w:val="clear" w:color="auto" w:fill="FFFFFF"/>
        </w:rPr>
        <w:t>.</w:t>
      </w:r>
    </w:p>
    <w:p w14:paraId="0FEE0233" w14:textId="0928A11B" w:rsidR="003401CF" w:rsidRPr="009F36D2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9F36D2">
        <w:rPr>
          <w:rFonts w:asciiTheme="majorBidi" w:hAnsiTheme="majorBidi" w:cstheme="majorBidi"/>
          <w:b/>
          <w:bCs/>
          <w:sz w:val="24"/>
          <w:szCs w:val="24"/>
        </w:rPr>
        <w:t>Tools:</w:t>
      </w:r>
    </w:p>
    <w:p w14:paraId="6A1EB292" w14:textId="2BC35EF8" w:rsidR="00790966" w:rsidRDefault="003401CF" w:rsidP="007909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grams</w:t>
      </w:r>
      <w:r w:rsidR="00535780">
        <w:rPr>
          <w:rFonts w:asciiTheme="majorBidi" w:hAnsiTheme="majorBidi" w:cstheme="majorBidi"/>
          <w:sz w:val="24"/>
          <w:szCs w:val="24"/>
        </w:rPr>
        <w:t>:</w:t>
      </w:r>
    </w:p>
    <w:p w14:paraId="011F23A5" w14:textId="4325BF92" w:rsidR="00790966" w:rsidRDefault="00F7571E" w:rsidP="00790966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Spyder</w:t>
      </w:r>
    </w:p>
    <w:p w14:paraId="1A332094" w14:textId="1BFC07DB" w:rsidR="00F7571E" w:rsidRDefault="00F7571E" w:rsidP="00790966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Python</w:t>
      </w:r>
    </w:p>
    <w:p w14:paraId="53E6417D" w14:textId="39E4B387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SQL</w:t>
      </w:r>
    </w:p>
    <w:p w14:paraId="15C8136B" w14:textId="6509E0A2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SQLite</w:t>
      </w:r>
    </w:p>
    <w:p w14:paraId="7AD744AE" w14:textId="55AD1F1D" w:rsidR="00F7571E" w:rsidRP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Jupyter NoteBook</w:t>
      </w:r>
    </w:p>
    <w:p w14:paraId="708010BF" w14:textId="46FB8E67" w:rsidR="003401CF" w:rsidRDefault="003401CF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braries</w:t>
      </w:r>
      <w:r w:rsidR="00535780">
        <w:rPr>
          <w:rFonts w:asciiTheme="majorBidi" w:hAnsiTheme="majorBidi" w:cstheme="majorBidi"/>
          <w:sz w:val="24"/>
          <w:szCs w:val="24"/>
        </w:rPr>
        <w:t>:</w:t>
      </w:r>
    </w:p>
    <w:p w14:paraId="3B92E04E" w14:textId="2C9DF0C6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Pandas</w:t>
      </w:r>
    </w:p>
    <w:p w14:paraId="422A9C85" w14:textId="383955F8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Matplotlib</w:t>
      </w:r>
    </w:p>
    <w:p w14:paraId="0AA3D7E6" w14:textId="06E02D65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Numpy</w:t>
      </w:r>
    </w:p>
    <w:p w14:paraId="613A35E9" w14:textId="644C2F02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seaborn</w:t>
      </w:r>
    </w:p>
    <w:p w14:paraId="13F0B906" w14:textId="59B44D45" w:rsidR="00C8001A" w:rsidRDefault="00EE7FCE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unctions:</w:t>
      </w:r>
    </w:p>
    <w:p w14:paraId="75053F55" w14:textId="19FF8C0A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</w:t>
      </w:r>
      <w:r w:rsidR="009E4117">
        <w:rPr>
          <w:rFonts w:asciiTheme="majorBidi" w:hAnsiTheme="majorBidi" w:cstheme="majorBidi"/>
          <w:sz w:val="24"/>
          <w:szCs w:val="24"/>
        </w:rPr>
        <w:t>A</w:t>
      </w:r>
      <w:r w:rsidR="00F3160D">
        <w:rPr>
          <w:rFonts w:asciiTheme="majorBidi" w:hAnsiTheme="majorBidi" w:cstheme="majorBidi"/>
          <w:sz w:val="24"/>
          <w:szCs w:val="24"/>
        </w:rPr>
        <w:t>ggrega</w:t>
      </w:r>
      <w:r w:rsidR="007506AC">
        <w:rPr>
          <w:rFonts w:asciiTheme="majorBidi" w:hAnsiTheme="majorBidi" w:cstheme="majorBidi"/>
          <w:sz w:val="24"/>
          <w:szCs w:val="24"/>
        </w:rPr>
        <w:t>te</w:t>
      </w:r>
    </w:p>
    <w:p w14:paraId="5E6D8A2B" w14:textId="7ADA472E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</w:t>
      </w:r>
      <w:proofErr w:type="gramStart"/>
      <w:r w:rsidR="009E4117">
        <w:rPr>
          <w:rFonts w:asciiTheme="majorBidi" w:hAnsiTheme="majorBidi" w:cstheme="majorBidi"/>
          <w:sz w:val="24"/>
          <w:szCs w:val="24"/>
        </w:rPr>
        <w:t>DISTINC(</w:t>
      </w:r>
      <w:proofErr w:type="gramEnd"/>
      <w:r w:rsidR="00C23195">
        <w:rPr>
          <w:rFonts w:asciiTheme="majorBidi" w:hAnsiTheme="majorBidi" w:cstheme="majorBidi"/>
          <w:sz w:val="24"/>
          <w:szCs w:val="24"/>
        </w:rPr>
        <w:t>)</w:t>
      </w:r>
    </w:p>
    <w:p w14:paraId="72F3C582" w14:textId="48A46857" w:rsidR="00F7571E" w:rsidRDefault="00EE7FCE" w:rsidP="00F7571E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lots</w:t>
      </w:r>
      <w:r w:rsidR="00F7571E">
        <w:rPr>
          <w:rFonts w:asciiTheme="majorBidi" w:hAnsiTheme="majorBidi" w:cstheme="majorBidi"/>
          <w:sz w:val="24"/>
          <w:szCs w:val="24"/>
        </w:rPr>
        <w:t>:</w:t>
      </w:r>
    </w:p>
    <w:p w14:paraId="66439FFA" w14:textId="0830E067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-Histogram </w:t>
      </w:r>
      <w:r w:rsidR="00F3160D">
        <w:rPr>
          <w:rFonts w:asciiTheme="majorBidi" w:hAnsiTheme="majorBidi" w:cstheme="majorBidi"/>
          <w:sz w:val="24"/>
          <w:szCs w:val="24"/>
        </w:rPr>
        <w:t>Feature</w:t>
      </w:r>
    </w:p>
    <w:p w14:paraId="318573EE" w14:textId="647574EF" w:rsidR="00F7571E" w:rsidRDefault="00F7571E" w:rsidP="00F7571E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</w:t>
      </w:r>
      <w:r w:rsidR="00F3160D">
        <w:rPr>
          <w:rFonts w:asciiTheme="majorBidi" w:hAnsiTheme="majorBidi" w:cstheme="majorBidi"/>
          <w:sz w:val="24"/>
          <w:szCs w:val="24"/>
        </w:rPr>
        <w:t>Scatter</w:t>
      </w:r>
      <w:r>
        <w:rPr>
          <w:rFonts w:asciiTheme="majorBidi" w:hAnsiTheme="majorBidi" w:cstheme="majorBidi"/>
          <w:sz w:val="24"/>
          <w:szCs w:val="24"/>
        </w:rPr>
        <w:t xml:space="preserve"> plot</w:t>
      </w:r>
    </w:p>
    <w:p w14:paraId="05F27B04" w14:textId="582E7365" w:rsidR="00F7571E" w:rsidRPr="00F7571E" w:rsidRDefault="00F3160D" w:rsidP="00F3160D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Subplot</w:t>
      </w:r>
    </w:p>
    <w:p w14:paraId="46882C20" w14:textId="24AAE392" w:rsidR="003401CF" w:rsidRPr="009F36D2" w:rsidRDefault="00EF7A21" w:rsidP="003401C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9F36D2">
        <w:rPr>
          <w:rFonts w:asciiTheme="majorBidi" w:hAnsiTheme="majorBidi" w:cstheme="majorBidi"/>
          <w:b/>
          <w:bCs/>
          <w:sz w:val="24"/>
          <w:szCs w:val="24"/>
        </w:rPr>
        <w:t>MVP Goal:</w:t>
      </w:r>
    </w:p>
    <w:p w14:paraId="08E4618F" w14:textId="0DE8CA87" w:rsidR="008A38A1" w:rsidRDefault="00956698" w:rsidP="0095669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</w:t>
      </w:r>
      <w:r w:rsidR="00F16531" w:rsidRPr="00F16531">
        <w:rPr>
          <w:rFonts w:asciiTheme="majorBidi" w:hAnsiTheme="majorBidi" w:cstheme="majorBidi"/>
          <w:sz w:val="24"/>
          <w:szCs w:val="24"/>
        </w:rPr>
        <w:t>The goal of this project is</w:t>
      </w:r>
      <w:r w:rsidR="00B241E8">
        <w:rPr>
          <w:rFonts w:asciiTheme="majorBidi" w:hAnsiTheme="majorBidi" w:cstheme="majorBidi"/>
          <w:sz w:val="24"/>
          <w:szCs w:val="24"/>
        </w:rPr>
        <w:t xml:space="preserve"> to </w:t>
      </w:r>
      <w:r>
        <w:rPr>
          <w:rFonts w:asciiTheme="majorBidi" w:hAnsiTheme="majorBidi" w:cstheme="majorBidi"/>
          <w:sz w:val="24"/>
          <w:szCs w:val="24"/>
        </w:rPr>
        <w:t>make clear vision of the best used car and its brand, characteristic</w:t>
      </w:r>
    </w:p>
    <w:p w14:paraId="5CBC39AF" w14:textId="76011B26" w:rsidR="008A38A1" w:rsidRPr="009F36D2" w:rsidRDefault="008A38A1" w:rsidP="008A38A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ource</w:t>
      </w:r>
      <w:r w:rsidRPr="009F36D2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00306C6D" w14:textId="099A527C" w:rsidR="008A38A1" w:rsidRPr="00F16531" w:rsidRDefault="00956698" w:rsidP="00F16531">
      <w:pPr>
        <w:ind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fldChar w:fldCharType="begin"/>
      </w:r>
      <w:r>
        <w:rPr>
          <w:rFonts w:asciiTheme="majorBidi" w:hAnsiTheme="majorBidi" w:cstheme="majorBidi"/>
          <w:sz w:val="24"/>
          <w:szCs w:val="24"/>
        </w:rPr>
        <w:instrText xml:space="preserve"> HYPERLINK "</w:instrText>
      </w:r>
      <w:r w:rsidRPr="00956698">
        <w:rPr>
          <w:rFonts w:asciiTheme="majorBidi" w:hAnsiTheme="majorBidi" w:cstheme="majorBidi"/>
          <w:sz w:val="24"/>
          <w:szCs w:val="24"/>
        </w:rPr>
        <w:instrText>https://www.kaggle.com/reemalruqi/used-cars-in-saudi-arabia</w:instrText>
      </w:r>
      <w:r>
        <w:rPr>
          <w:rFonts w:asciiTheme="majorBidi" w:hAnsiTheme="majorBidi" w:cstheme="majorBidi"/>
          <w:sz w:val="24"/>
          <w:szCs w:val="24"/>
        </w:rPr>
        <w:instrText xml:space="preserve">" </w:instrText>
      </w:r>
      <w:r>
        <w:rPr>
          <w:rFonts w:asciiTheme="majorBidi" w:hAnsiTheme="majorBidi" w:cstheme="majorBidi"/>
          <w:sz w:val="24"/>
          <w:szCs w:val="24"/>
        </w:rPr>
        <w:fldChar w:fldCharType="separate"/>
      </w:r>
      <w:r w:rsidRPr="003541C3">
        <w:rPr>
          <w:rStyle w:val="Hyperlink"/>
          <w:rFonts w:asciiTheme="majorBidi" w:hAnsiTheme="majorBidi" w:cstheme="majorBidi"/>
          <w:sz w:val="24"/>
          <w:szCs w:val="24"/>
        </w:rPr>
        <w:t>https://www.kaggle.com/reemalruqi/used-cars-in-saudi-arabia</w:t>
      </w:r>
      <w:r>
        <w:rPr>
          <w:rFonts w:asciiTheme="majorBidi" w:hAnsiTheme="majorBidi" w:cstheme="majorBidi"/>
          <w:sz w:val="24"/>
          <w:szCs w:val="24"/>
        </w:rPr>
        <w:fldChar w:fldCharType="end"/>
      </w:r>
    </w:p>
    <w:sectPr w:rsidR="008A38A1" w:rsidRPr="00F16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11C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6B5696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5314DBF"/>
    <w:multiLevelType w:val="hybridMultilevel"/>
    <w:tmpl w:val="1FBA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0A5770"/>
    <w:rsid w:val="000C7644"/>
    <w:rsid w:val="00182433"/>
    <w:rsid w:val="00214380"/>
    <w:rsid w:val="003401CF"/>
    <w:rsid w:val="00364608"/>
    <w:rsid w:val="00535780"/>
    <w:rsid w:val="005A6C18"/>
    <w:rsid w:val="007506AC"/>
    <w:rsid w:val="00790966"/>
    <w:rsid w:val="007D6F89"/>
    <w:rsid w:val="00857316"/>
    <w:rsid w:val="008A38A1"/>
    <w:rsid w:val="00956698"/>
    <w:rsid w:val="009901E5"/>
    <w:rsid w:val="009E4117"/>
    <w:rsid w:val="009F36D2"/>
    <w:rsid w:val="00A02AD0"/>
    <w:rsid w:val="00B241E8"/>
    <w:rsid w:val="00B37E55"/>
    <w:rsid w:val="00B674AA"/>
    <w:rsid w:val="00B750AC"/>
    <w:rsid w:val="00C23195"/>
    <w:rsid w:val="00C36034"/>
    <w:rsid w:val="00C7628E"/>
    <w:rsid w:val="00C8001A"/>
    <w:rsid w:val="00EE7FCE"/>
    <w:rsid w:val="00EF7A21"/>
    <w:rsid w:val="00F16531"/>
    <w:rsid w:val="00F3160D"/>
    <w:rsid w:val="00F650F5"/>
    <w:rsid w:val="00F7571E"/>
    <w:rsid w:val="00F85E6B"/>
    <w:rsid w:val="00FD46BF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4B8F3"/>
  <w15:chartTrackingRefBased/>
  <w15:docId w15:val="{4FAE4D06-D171-4426-BABC-497ECE8A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4608"/>
    <w:pPr>
      <w:spacing w:after="0" w:line="240" w:lineRule="auto"/>
    </w:pPr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608"/>
    <w:rPr>
      <w:rFonts w:ascii="Segoe UI" w:hAnsi="Segoe UI" w:cs="Segoe UI"/>
      <w:noProof/>
      <w:sz w:val="18"/>
      <w:szCs w:val="18"/>
    </w:rPr>
  </w:style>
  <w:style w:type="paragraph" w:styleId="ListParagraph">
    <w:name w:val="List Paragraph"/>
    <w:basedOn w:val="Normal"/>
    <w:uiPriority w:val="34"/>
    <w:qFormat/>
    <w:rsid w:val="00B750AC"/>
    <w:pPr>
      <w:ind w:left="720"/>
      <w:contextualSpacing/>
    </w:pPr>
  </w:style>
  <w:style w:type="table" w:styleId="TableGrid">
    <w:name w:val="Table Grid"/>
    <w:basedOn w:val="TableNormal"/>
    <w:uiPriority w:val="39"/>
    <w:rsid w:val="00F85E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F85E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3">
    <w:name w:val="Grid Table 5 Dark Accent 3"/>
    <w:basedOn w:val="TableNormal"/>
    <w:uiPriority w:val="50"/>
    <w:rsid w:val="00F85E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8A38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38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5669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0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dal Alqahtani</dc:creator>
  <cp:keywords/>
  <dc:description/>
  <cp:lastModifiedBy>Bushra Yousef Abdullah Mohammed</cp:lastModifiedBy>
  <cp:revision>18</cp:revision>
  <dcterms:created xsi:type="dcterms:W3CDTF">2021-11-10T12:39:00Z</dcterms:created>
  <dcterms:modified xsi:type="dcterms:W3CDTF">2021-11-11T11:08:00Z</dcterms:modified>
</cp:coreProperties>
</file>